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78A" w:rsidRDefault="00FA06EC">
      <w:pPr>
        <w:pStyle w:val="Title"/>
      </w:pPr>
      <w:bookmarkStart w:id="0" w:name="_GoBack"/>
      <w:bookmarkEnd w:id="0"/>
      <w:r>
        <w:t>Отчёт по лабораторной работе №5</w:t>
      </w:r>
    </w:p>
    <w:p w:rsidR="0029678A" w:rsidRDefault="00FA06EC">
      <w:pPr>
        <w:pStyle w:val="Subtitle"/>
      </w:pPr>
      <w:r>
        <w:t>Вариант 12</w:t>
      </w:r>
    </w:p>
    <w:p w:rsidR="0029678A" w:rsidRDefault="00FA06EC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93553270"/>
        <w:docPartObj>
          <w:docPartGallery w:val="Table of Contents"/>
          <w:docPartUnique/>
        </w:docPartObj>
      </w:sdtPr>
      <w:sdtEndPr/>
      <w:sdtContent>
        <w:p w:rsidR="0029678A" w:rsidRDefault="00FA06EC">
          <w:pPr>
            <w:pStyle w:val="TOCHeading"/>
          </w:pPr>
          <w:r>
            <w:t>Содержание</w:t>
          </w:r>
        </w:p>
        <w:p w:rsidR="00D71AC5" w:rsidRDefault="00FA06EC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71AC5">
            <w:fldChar w:fldCharType="separate"/>
          </w:r>
          <w:hyperlink w:anchor="_Toc160877863" w:history="1">
            <w:r w:rsidR="00D71AC5" w:rsidRPr="00966801">
              <w:rPr>
                <w:rStyle w:val="Hyperlink"/>
                <w:noProof/>
              </w:rPr>
              <w:t>I.Цель работы</w:t>
            </w:r>
            <w:r w:rsidR="00D71AC5">
              <w:rPr>
                <w:noProof/>
                <w:webHidden/>
              </w:rPr>
              <w:tab/>
            </w:r>
            <w:r w:rsidR="00D71AC5">
              <w:rPr>
                <w:noProof/>
                <w:webHidden/>
              </w:rPr>
              <w:fldChar w:fldCharType="begin"/>
            </w:r>
            <w:r w:rsidR="00D71AC5">
              <w:rPr>
                <w:noProof/>
                <w:webHidden/>
              </w:rPr>
              <w:instrText xml:space="preserve"> PAGEREF _Toc160877863 \h </w:instrText>
            </w:r>
            <w:r w:rsidR="00D71AC5">
              <w:rPr>
                <w:noProof/>
                <w:webHidden/>
              </w:rPr>
            </w:r>
            <w:r w:rsidR="00D71AC5">
              <w:rPr>
                <w:noProof/>
                <w:webHidden/>
              </w:rPr>
              <w:fldChar w:fldCharType="separate"/>
            </w:r>
            <w:r w:rsidR="00D71AC5">
              <w:rPr>
                <w:noProof/>
                <w:webHidden/>
              </w:rPr>
              <w:t>1</w:t>
            </w:r>
            <w:r w:rsidR="00D71AC5">
              <w:rPr>
                <w:noProof/>
                <w:webHidden/>
              </w:rPr>
              <w:fldChar w:fldCharType="end"/>
            </w:r>
          </w:hyperlink>
        </w:p>
        <w:p w:rsidR="00D71AC5" w:rsidRDefault="00D71AC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60877864" w:history="1">
            <w:r w:rsidRPr="00966801">
              <w:rPr>
                <w:rStyle w:val="Hyperlink"/>
                <w:noProof/>
              </w:rPr>
              <w:t>II.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77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AC5" w:rsidRDefault="00D71AC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60877865" w:history="1">
            <w:r w:rsidRPr="00966801">
              <w:rPr>
                <w:rStyle w:val="Hyperlink"/>
                <w:noProof/>
              </w:rPr>
              <w:t>III. 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77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AC5" w:rsidRDefault="00D71AC5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60877866" w:history="1">
            <w:r w:rsidRPr="00966801">
              <w:rPr>
                <w:rStyle w:val="Hyperlink"/>
                <w:noProof/>
              </w:rPr>
              <w:t>1. С помощью Scilab построим график модели «хищник-жертва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77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AC5" w:rsidRDefault="00D71AC5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60877867" w:history="1">
            <w:r w:rsidRPr="00966801">
              <w:rPr>
                <w:rStyle w:val="Hyperlink"/>
                <w:noProof/>
              </w:rPr>
              <w:t>2. Наидём стационарное состояние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77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71AC5" w:rsidRDefault="00D71AC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60877868" w:history="1">
            <w:r w:rsidRPr="00966801">
              <w:rPr>
                <w:rStyle w:val="Hyperlink"/>
                <w:noProof/>
              </w:rPr>
              <w:t>I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77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678A" w:rsidRDefault="00FA06EC">
          <w:r>
            <w:fldChar w:fldCharType="end"/>
          </w:r>
        </w:p>
      </w:sdtContent>
    </w:sdt>
    <w:p w:rsidR="0029678A" w:rsidRDefault="00FA06EC">
      <w:pPr>
        <w:pStyle w:val="Heading1"/>
      </w:pPr>
      <w:bookmarkStart w:id="1" w:name="i.цель-работы"/>
      <w:bookmarkStart w:id="2" w:name="_Toc160877863"/>
      <w:r>
        <w:t>I.Цель работы</w:t>
      </w:r>
      <w:bookmarkEnd w:id="2"/>
    </w:p>
    <w:p w:rsidR="0029678A" w:rsidRDefault="00FA06EC">
      <w:pPr>
        <w:pStyle w:val="FirstParagraph"/>
      </w:pPr>
      <w:r>
        <w:t>Изучаем модель хищник-жертра и построим график модели с помощью Scilab.</w:t>
      </w:r>
    </w:p>
    <w:p w:rsidR="0029678A" w:rsidRDefault="00FA06EC">
      <w:pPr>
        <w:pStyle w:val="Heading1"/>
      </w:pPr>
      <w:bookmarkStart w:id="3" w:name="ii.-задание"/>
      <w:bookmarkStart w:id="4" w:name="_Toc160877864"/>
      <w:bookmarkEnd w:id="1"/>
      <w:r>
        <w:t>II. Задание</w:t>
      </w:r>
      <w:bookmarkEnd w:id="4"/>
    </w:p>
    <w:p w:rsidR="0029678A" w:rsidRDefault="00FA06EC">
      <w:pPr>
        <w:pStyle w:val="FirstParagraph"/>
      </w:pPr>
      <w:r>
        <w:t>Для модели «хищник-жертва»:</w:t>
      </w:r>
    </w:p>
    <w:p w:rsidR="0029678A" w:rsidRDefault="00FA06EC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4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44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2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29678A" w:rsidRDefault="00FA06EC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 xml:space="preserve"> Найдите стационарное состояние системы.</w:t>
      </w:r>
    </w:p>
    <w:p w:rsidR="0029678A" w:rsidRDefault="00FA06EC">
      <w:pPr>
        <w:pStyle w:val="Heading1"/>
      </w:pPr>
      <w:bookmarkStart w:id="5" w:name="iii.-выполнение-задания"/>
      <w:bookmarkStart w:id="6" w:name="_Toc160877865"/>
      <w:bookmarkEnd w:id="3"/>
      <w:r>
        <w:t>III. Выполнение задания</w:t>
      </w:r>
      <w:bookmarkEnd w:id="6"/>
    </w:p>
    <w:p w:rsidR="0029678A" w:rsidRDefault="00FA06EC">
      <w:pPr>
        <w:pStyle w:val="Heading2"/>
      </w:pPr>
      <w:bookmarkStart w:id="7" w:name="Xd6007cf07d587aeeb620687cb4e181ddaba6527"/>
      <w:bookmarkStart w:id="8" w:name="_Toc160877866"/>
      <w:r>
        <w:t>1. С помощью Scilab построим график модели «хищник-жертва»</w:t>
      </w:r>
      <w:bookmarkEnd w:id="8"/>
    </w:p>
    <w:p w:rsidR="0029678A" w:rsidRDefault="00FA06EC">
      <w:pPr>
        <w:pStyle w:val="FirstParagraph"/>
      </w:pPr>
      <w:r>
        <w:t>В Scilab мы задаём коеффициенты, соответствующие с заданием:</w:t>
      </w:r>
    </w:p>
    <w:p w:rsidR="0029678A" w:rsidRDefault="00FA06EC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4</w:t>
      </w:r>
      <w:r>
        <w:rPr>
          <w:rStyle w:val="NormalTok"/>
        </w:rPr>
        <w:t xml:space="preserve">;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естественной смертности хищников</w:t>
      </w:r>
      <w:r>
        <w:br/>
      </w:r>
      <w:r>
        <w:rPr>
          <w:rStyle w:val="NormalTok"/>
        </w:rPr>
        <w:t>b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4</w:t>
      </w:r>
      <w:r>
        <w:rPr>
          <w:rStyle w:val="NormalTok"/>
        </w:rPr>
        <w:t xml:space="preserve">;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естественного прироста жертв</w:t>
      </w:r>
      <w:r>
        <w:br/>
      </w:r>
      <w:r>
        <w:rPr>
          <w:rStyle w:val="NormalTok"/>
        </w:rPr>
        <w:t>c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44</w:t>
      </w:r>
      <w:r>
        <w:rPr>
          <w:rStyle w:val="NormalTok"/>
        </w:rPr>
        <w:t xml:space="preserve">;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увеличения числа хищников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4</w:t>
      </w:r>
      <w:r>
        <w:rPr>
          <w:rStyle w:val="NormalTok"/>
        </w:rPr>
        <w:t xml:space="preserve">; </w:t>
      </w:r>
      <w:r>
        <w:rPr>
          <w:rStyle w:val="OperatorTok"/>
        </w:rPr>
        <w:t>//</w:t>
      </w:r>
      <w:r>
        <w:rPr>
          <w:rStyle w:val="NormalTok"/>
        </w:rPr>
        <w:t xml:space="preserve"> коэффициент смертности жертв</w:t>
      </w:r>
    </w:p>
    <w:p w:rsidR="0029678A" w:rsidRDefault="00FA06EC">
      <w:pPr>
        <w:pStyle w:val="FirstParagraph"/>
      </w:pPr>
      <w:r>
        <w:lastRenderedPageBreak/>
        <w:t>Затем задаём функцию модели:</w:t>
      </w:r>
    </w:p>
    <w:p w:rsidR="0029678A" w:rsidRDefault="00FA06EC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dx</w:t>
      </w:r>
      <w:r>
        <w:rPr>
          <w:rStyle w:val="OperatorTok"/>
        </w:rPr>
        <w:t>=</w:t>
      </w:r>
      <w:r>
        <w:rPr>
          <w:rStyle w:val="FunctionTok"/>
        </w:rPr>
        <w:t>syst2</w:t>
      </w:r>
      <w:r>
        <w:rPr>
          <w:rStyle w:val="NormalTok"/>
        </w:rPr>
        <w:t>(t, x)</w:t>
      </w:r>
      <w:r>
        <w:br/>
      </w:r>
      <w:r>
        <w:rPr>
          <w:rStyle w:val="FunctionTok"/>
        </w:rPr>
        <w:t>dx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-a*x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*x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FunctionTok"/>
        </w:rPr>
        <w:t>*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;</w:t>
      </w:r>
      <w:r>
        <w:br/>
      </w:r>
      <w:r>
        <w:rPr>
          <w:rStyle w:val="FunctionTok"/>
        </w:rPr>
        <w:t>d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*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d*x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FunctionTok"/>
        </w:rPr>
        <w:t>*x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endfunction</w:t>
      </w:r>
    </w:p>
    <w:p w:rsidR="0029678A" w:rsidRDefault="00FA06EC">
      <w:pPr>
        <w:pStyle w:val="FirstParagraph"/>
      </w:pPr>
      <w:r>
        <w:t>После этого задаём начальные условия модели, и интервал с шагом:</w:t>
      </w:r>
    </w:p>
    <w:p w:rsidR="0029678A" w:rsidRDefault="00FA06EC"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x0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FloatTok"/>
        </w:rPr>
        <w:t>4</w:t>
      </w:r>
      <w:r>
        <w:rPr>
          <w:rStyle w:val="NormalTok"/>
        </w:rPr>
        <w:t>;</w:t>
      </w:r>
      <w:r>
        <w:rPr>
          <w:rStyle w:val="FloatTok"/>
        </w:rPr>
        <w:t>10</w:t>
      </w:r>
      <w:r>
        <w:rPr>
          <w:rStyle w:val="NormalTok"/>
        </w:rPr>
        <w:t xml:space="preserve">]; </w:t>
      </w:r>
      <w:r>
        <w:rPr>
          <w:rStyle w:val="OperatorTok"/>
        </w:rPr>
        <w:t>//</w:t>
      </w:r>
      <w:r>
        <w:rPr>
          <w:rStyle w:val="NormalTok"/>
        </w:rPr>
        <w:t>начальное значение x и у (популяция хищников и популяция жертв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00</w:t>
      </w:r>
      <w:r>
        <w:rPr>
          <w:rStyle w:val="NormalTok"/>
        </w:rPr>
        <w:t>];</w:t>
      </w:r>
    </w:p>
    <w:p w:rsidR="0029678A" w:rsidRDefault="00FA06EC">
      <w:pPr>
        <w:pStyle w:val="FirstParagraph"/>
      </w:pPr>
      <w:r>
        <w:t>Решаем дифференциальные уравнеия:</w:t>
      </w:r>
    </w:p>
    <w:p w:rsidR="0029678A" w:rsidRDefault="00FA06EC"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de</w:t>
      </w:r>
      <w:r>
        <w:rPr>
          <w:rStyle w:val="NormalTok"/>
        </w:rPr>
        <w:t>(x0, t0, t, syst2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ze</w:t>
      </w:r>
      <w:r>
        <w:rPr>
          <w:rStyle w:val="NormalTok"/>
        </w:rPr>
        <w:t xml:space="preserve">(y, </w:t>
      </w:r>
      <w:r>
        <w:rPr>
          <w:rStyle w:val="StringTok"/>
        </w:rPr>
        <w:t>"c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n</w:t>
      </w:r>
      <w:r>
        <w:br/>
      </w:r>
      <w:r>
        <w:rPr>
          <w:rStyle w:val="FunctionTok"/>
        </w:rPr>
        <w:t>y2</w:t>
      </w:r>
      <w:r>
        <w:rPr>
          <w:rStyle w:val="NormalTok"/>
        </w:rPr>
        <w:t xml:space="preserve">(i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y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NormalTok"/>
        </w:rPr>
        <w:t>, i);</w:t>
      </w:r>
      <w:r>
        <w:br/>
      </w:r>
      <w:r>
        <w:rPr>
          <w:rStyle w:val="FunctionTok"/>
        </w:rPr>
        <w:t>y1</w:t>
      </w:r>
      <w:r>
        <w:rPr>
          <w:rStyle w:val="NormalTok"/>
        </w:rPr>
        <w:t xml:space="preserve">(i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y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>, i);</w:t>
      </w:r>
    </w:p>
    <w:p w:rsidR="0029678A" w:rsidRDefault="00FA06EC">
      <w:pPr>
        <w:pStyle w:val="FirstParagraph"/>
      </w:pPr>
      <w:r>
        <w:t>И построим график модели с помощью кодами:</w:t>
      </w:r>
    </w:p>
    <w:p w:rsidR="0029678A" w:rsidRDefault="00FA06EC">
      <w:pPr>
        <w:pStyle w:val="Compact"/>
        <w:numPr>
          <w:ilvl w:val="0"/>
          <w:numId w:val="2"/>
        </w:numPr>
      </w:pPr>
      <w:r>
        <w:t>Построение графика колебаний изменения числа популяции хищников:</w:t>
      </w:r>
    </w:p>
    <w:p w:rsidR="0029678A" w:rsidRDefault="00FA06E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,y1);</w:t>
      </w:r>
    </w:p>
    <w:p w:rsidR="0029678A" w:rsidRDefault="00FA06EC">
      <w:pPr>
        <w:pStyle w:val="FirstParagraph"/>
      </w:pPr>
      <w:r>
        <w:t>Результат:</w:t>
      </w:r>
    </w:p>
    <w:p w:rsidR="0029678A" w:rsidRDefault="00FA06E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25465" cy="3672968"/>
            <wp:effectExtent l="0" t="0" r="0" b="0"/>
            <wp:docPr id="23" name="Picture" descr="График колебаний изменения числа популяции хищни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ttps://drive.google.com/uc?id=1skJVHcm4rb_B7l5yp--00bhOKI0V4pX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678A" w:rsidRDefault="00FA06EC">
      <w:pPr>
        <w:pStyle w:val="ImageCaption"/>
      </w:pPr>
      <w:r>
        <w:t>График колебаний изменения числа популяции хищников</w:t>
      </w:r>
    </w:p>
    <w:p w:rsidR="0029678A" w:rsidRDefault="00FA06EC">
      <w:pPr>
        <w:pStyle w:val="Compact"/>
        <w:numPr>
          <w:ilvl w:val="0"/>
          <w:numId w:val="3"/>
        </w:numPr>
      </w:pPr>
      <w:r>
        <w:t>Построение графика колебаний изменения числа популяции жертра:</w:t>
      </w:r>
    </w:p>
    <w:p w:rsidR="0029678A" w:rsidRDefault="00FA06EC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t,y2);</w:t>
      </w:r>
    </w:p>
    <w:p w:rsidR="0029678A" w:rsidRDefault="00FA06EC">
      <w:pPr>
        <w:pStyle w:val="FirstParagraph"/>
      </w:pPr>
      <w:r>
        <w:t>Результат:</w:t>
      </w:r>
    </w:p>
    <w:p w:rsidR="0029678A" w:rsidRDefault="00FA06E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833257" cy="3657600"/>
            <wp:effectExtent l="0" t="0" r="0" b="0"/>
            <wp:docPr id="26" name="Picture" descr="График колебаний изменения числа популяции жер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ttps://drive.google.com/uc?id=1t-RfZ2Wv6eLSBia-u2Gu7qAsYzJxWe3w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678A" w:rsidRDefault="00FA06EC">
      <w:pPr>
        <w:pStyle w:val="ImageCaption"/>
      </w:pPr>
      <w:r>
        <w:t>График колебаний изменения числа популяции жертра</w:t>
      </w:r>
    </w:p>
    <w:p w:rsidR="0029678A" w:rsidRDefault="00FA06EC">
      <w:pPr>
        <w:pStyle w:val="Compact"/>
        <w:numPr>
          <w:ilvl w:val="0"/>
          <w:numId w:val="4"/>
        </w:numPr>
      </w:pPr>
      <w:r>
        <w:t>Построение графика зависимости изменения числености хищников от изменения числености жертра:</w:t>
      </w:r>
    </w:p>
    <w:p w:rsidR="0029678A" w:rsidRDefault="00FA06E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y1,y2);</w:t>
      </w:r>
    </w:p>
    <w:p w:rsidR="0029678A" w:rsidRDefault="00FA06EC">
      <w:pPr>
        <w:pStyle w:val="FirstParagraph"/>
      </w:pPr>
      <w:r>
        <w:t>Результат:</w:t>
      </w:r>
    </w:p>
    <w:p w:rsidR="0029678A" w:rsidRDefault="00FA06E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925465" cy="3711388"/>
            <wp:effectExtent l="0" t="0" r="0" b="0"/>
            <wp:docPr id="29" name="Picture" descr="График зависимости изменения числености хищников от изменения числености жер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drive.google.com/uc?id=10_zMW82sN2_cmkljDIKYCJ5wrOixxDT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678A" w:rsidRDefault="00FA06EC">
      <w:pPr>
        <w:pStyle w:val="ImageCaption"/>
      </w:pPr>
      <w:r>
        <w:t>График зависимости изменения числености хищников от изменения числености жертра</w:t>
      </w:r>
    </w:p>
    <w:p w:rsidR="0029678A" w:rsidRDefault="00FA06EC">
      <w:pPr>
        <w:pStyle w:val="Heading2"/>
      </w:pPr>
      <w:bookmarkStart w:id="9" w:name="наидём-стационарное-состояние-системы"/>
      <w:bookmarkStart w:id="10" w:name="_Toc160877867"/>
      <w:bookmarkEnd w:id="7"/>
      <w:r>
        <w:t>2. Наидём стационарное состояние системы</w:t>
      </w:r>
      <w:bookmarkEnd w:id="10"/>
    </w:p>
    <w:p w:rsidR="0029678A" w:rsidRDefault="00FA06EC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4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44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2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29678A" w:rsidRDefault="00FA06EC">
      <w:pPr>
        <w:pStyle w:val="FirstParagraph"/>
      </w:pPr>
      <w:r>
        <w:t xml:space="preserve">С этой системы мы получим коеффициенты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4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4</m:t>
        </m:r>
      </m:oMath>
    </w:p>
    <w:p w:rsidR="0029678A" w:rsidRDefault="00FA06EC">
      <w:pPr>
        <w:pStyle w:val="BodyText"/>
      </w:pPr>
      <w:r>
        <w:t>Стационарное состояние системы будет в точке:</w:t>
      </w:r>
    </w:p>
    <w:p w:rsidR="0029678A" w:rsidRDefault="00FA06EC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0.24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0.044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≈</m:t>
                    </m:r>
                    <m:r>
                      <w:rPr>
                        <w:rFonts w:ascii="Cambria Math" w:hAnsi="Cambria Math"/>
                      </w:rPr>
                      <m:t>5.45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0.44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0.024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≈</m:t>
                    </m:r>
                    <m:r>
                      <w:rPr>
                        <w:rFonts w:ascii="Cambria Math" w:hAnsi="Cambria Math"/>
                      </w:rPr>
                      <m:t>18.33</m:t>
                    </m:r>
                  </m:e>
                </m:mr>
              </m:m>
            </m:e>
          </m:d>
        </m:oMath>
      </m:oMathPara>
    </w:p>
    <w:p w:rsidR="0029678A" w:rsidRDefault="00FA06EC">
      <w:pPr>
        <w:pStyle w:val="Heading1"/>
      </w:pPr>
      <w:bookmarkStart w:id="11" w:name="iv.-вывод"/>
      <w:bookmarkStart w:id="12" w:name="_Toc160877868"/>
      <w:bookmarkEnd w:id="5"/>
      <w:bookmarkEnd w:id="9"/>
      <w:r>
        <w:t>IV. Вывод</w:t>
      </w:r>
      <w:bookmarkEnd w:id="12"/>
    </w:p>
    <w:p w:rsidR="0029678A" w:rsidRDefault="00FA06EC">
      <w:pPr>
        <w:pStyle w:val="FirstParagraph"/>
      </w:pPr>
      <w:r>
        <w:t>После лабораторной работы я познакомился с моделей хищник-жертва и получил навыки по построению графика модели.</w:t>
      </w:r>
      <w:bookmarkEnd w:id="11"/>
    </w:p>
    <w:sectPr w:rsidR="0029678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6EC" w:rsidRDefault="00FA06EC">
      <w:pPr>
        <w:spacing w:after="0"/>
      </w:pPr>
      <w:r>
        <w:separator/>
      </w:r>
    </w:p>
  </w:endnote>
  <w:endnote w:type="continuationSeparator" w:id="0">
    <w:p w:rsidR="00FA06EC" w:rsidRDefault="00FA06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6EC" w:rsidRDefault="00FA06EC">
      <w:r>
        <w:separator/>
      </w:r>
    </w:p>
  </w:footnote>
  <w:footnote w:type="continuationSeparator" w:id="0">
    <w:p w:rsidR="00FA06EC" w:rsidRDefault="00FA06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F1232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2C244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9678A"/>
    <w:rsid w:val="0029678A"/>
    <w:rsid w:val="00D71AC5"/>
    <w:rsid w:val="00FA0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83FBEE-5042-40F5-92ED-BDA0C5FDC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71A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71AC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9</Words>
  <Characters>2392</Characters>
  <Application>Microsoft Office Word</Application>
  <DocSecurity>0</DocSecurity>
  <Lines>19</Lines>
  <Paragraphs>5</Paragraphs>
  <ScaleCrop>false</ScaleCrop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гуен Дык Ань</dc:creator>
  <cp:keywords/>
  <cp:lastModifiedBy>DELL</cp:lastModifiedBy>
  <cp:revision>3</cp:revision>
  <dcterms:created xsi:type="dcterms:W3CDTF">2024-03-09T08:57:00Z</dcterms:created>
  <dcterms:modified xsi:type="dcterms:W3CDTF">2024-03-09T08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